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1D750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B</w:t>
      </w:r>
      <w:r w:rsidR="0014486B">
        <w:rPr>
          <w:b/>
          <w:bCs/>
          <w:color w:val="004B47"/>
          <w:sz w:val="20"/>
          <w:szCs w:val="20"/>
        </w:rPr>
        <w:t>S</w:t>
      </w:r>
      <w:r>
        <w:rPr>
          <w:b/>
          <w:bCs/>
          <w:color w:val="004B47"/>
          <w:sz w:val="20"/>
          <w:szCs w:val="20"/>
        </w:rPr>
        <w:t xml:space="preserve"> IN COMPU</w:t>
      </w:r>
      <w:r w:rsidR="002C04A7">
        <w:rPr>
          <w:b/>
          <w:bCs/>
          <w:color w:val="004B47"/>
          <w:sz w:val="20"/>
          <w:szCs w:val="20"/>
        </w:rPr>
        <w:t xml:space="preserve">TER </w:t>
      </w:r>
      <w:r w:rsidR="0014486B">
        <w:rPr>
          <w:b/>
          <w:bCs/>
          <w:color w:val="004B47"/>
          <w:sz w:val="20"/>
          <w:szCs w:val="20"/>
        </w:rPr>
        <w:t xml:space="preserve">SYSTEMS AND NETWORK ENGINEERING </w:t>
      </w:r>
      <w:r w:rsidR="002C04A7">
        <w:rPr>
          <w:b/>
          <w:bCs/>
          <w:color w:val="004B47"/>
          <w:sz w:val="20"/>
          <w:szCs w:val="20"/>
        </w:rPr>
        <w:t>CHECKLIST</w:t>
      </w:r>
    </w:p>
    <w:p w14:paraId="574DE0AB" w14:textId="5990DC15" w:rsidR="00DC65B0" w:rsidRDefault="00DC65B0" w:rsidP="00DC65B0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Mount Vernon Nazarene University, 20</w:t>
      </w:r>
      <w:r w:rsidR="00682CBE">
        <w:rPr>
          <w:b/>
          <w:bCs/>
          <w:color w:val="004B47"/>
          <w:sz w:val="20"/>
          <w:szCs w:val="20"/>
        </w:rPr>
        <w:t>2</w:t>
      </w:r>
      <w:r w:rsidR="005A469A">
        <w:rPr>
          <w:b/>
          <w:bCs/>
          <w:color w:val="004B47"/>
          <w:sz w:val="20"/>
          <w:szCs w:val="20"/>
        </w:rPr>
        <w:t>2</w:t>
      </w:r>
      <w:r w:rsidR="00682CBE">
        <w:rPr>
          <w:b/>
          <w:bCs/>
          <w:color w:val="004B47"/>
          <w:sz w:val="20"/>
          <w:szCs w:val="20"/>
        </w:rPr>
        <w:t>-202</w:t>
      </w:r>
      <w:r w:rsidR="005A469A">
        <w:rPr>
          <w:b/>
          <w:bCs/>
          <w:color w:val="004B47"/>
          <w:sz w:val="20"/>
          <w:szCs w:val="20"/>
        </w:rPr>
        <w:t>3</w:t>
      </w:r>
    </w:p>
    <w:p w14:paraId="61B0DA55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</w:p>
    <w:p w14:paraId="58B4E364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Name __________________________</w:t>
      </w:r>
      <w:r>
        <w:rPr>
          <w:color w:val="004B47"/>
          <w:sz w:val="20"/>
          <w:szCs w:val="20"/>
        </w:rPr>
        <w:tab/>
        <w:t>Student ID ________</w:t>
      </w:r>
      <w:r>
        <w:rPr>
          <w:color w:val="004B47"/>
          <w:sz w:val="20"/>
          <w:szCs w:val="20"/>
        </w:rPr>
        <w:tab/>
        <w:t xml:space="preserve">Date __________ </w:t>
      </w:r>
    </w:p>
    <w:p w14:paraId="2E845E7A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27293E6C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BA/BS DEGREE REQUIREMENTS: </w:t>
      </w:r>
    </w:p>
    <w:p w14:paraId="744C6F60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Must complete </w:t>
      </w:r>
      <w:proofErr w:type="gramStart"/>
      <w:r>
        <w:rPr>
          <w:color w:val="004B47"/>
          <w:sz w:val="20"/>
          <w:szCs w:val="20"/>
        </w:rPr>
        <w:t>ALL of</w:t>
      </w:r>
      <w:proofErr w:type="gramEnd"/>
      <w:r>
        <w:rPr>
          <w:color w:val="004B47"/>
          <w:sz w:val="20"/>
          <w:szCs w:val="20"/>
        </w:rPr>
        <w:t xml:space="preserve"> the following:</w:t>
      </w:r>
    </w:p>
    <w:p w14:paraId="3359B448" w14:textId="3727897A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1. Minimum of </w:t>
      </w:r>
      <w:r w:rsidR="00321F86">
        <w:rPr>
          <w:color w:val="004B47"/>
          <w:sz w:val="20"/>
          <w:szCs w:val="20"/>
        </w:rPr>
        <w:t>120</w:t>
      </w:r>
      <w:r>
        <w:rPr>
          <w:color w:val="004B47"/>
          <w:sz w:val="20"/>
          <w:szCs w:val="20"/>
        </w:rPr>
        <w:t xml:space="preserve"> semester hours.</w:t>
      </w:r>
    </w:p>
    <w:p w14:paraId="1365F21F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2. General Education Core.</w:t>
      </w:r>
    </w:p>
    <w:p w14:paraId="49063912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3. One (1) semester foreign language at the college level</w:t>
      </w:r>
    </w:p>
    <w:p w14:paraId="0EC84F05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         OR two (2) years of one high school foreign language.</w:t>
      </w:r>
    </w:p>
    <w:p w14:paraId="358C2060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4. Algebra (MAT0093) OR two (2) years of high school algebra and/or geometry</w:t>
      </w:r>
    </w:p>
    <w:p w14:paraId="5BC2C722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5. 40 semester hours of courses numbered 3000 or above. (</w:t>
      </w:r>
      <w:proofErr w:type="gramStart"/>
      <w:r>
        <w:rPr>
          <w:color w:val="004B47"/>
          <w:sz w:val="20"/>
          <w:szCs w:val="20"/>
        </w:rPr>
        <w:t>marked</w:t>
      </w:r>
      <w:proofErr w:type="gramEnd"/>
      <w:r>
        <w:rPr>
          <w:color w:val="004B47"/>
          <w:sz w:val="20"/>
          <w:szCs w:val="20"/>
        </w:rPr>
        <w:t xml:space="preserve"> with * below)</w:t>
      </w:r>
    </w:p>
    <w:p w14:paraId="5A5E4F66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6. Complete course work for an approved major and minor.</w:t>
      </w:r>
    </w:p>
    <w:p w14:paraId="6F18D30B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7. Cumulative GPA of at least 2.00 in all courses at MVNU.</w:t>
      </w:r>
    </w:p>
    <w:p w14:paraId="266548C8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   No grade below "C-" in required major courses. </w:t>
      </w:r>
    </w:p>
    <w:p w14:paraId="16A5D6D5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   No grade below "C-" in the minimum number of major electives. </w:t>
      </w:r>
    </w:p>
    <w:p w14:paraId="732F695D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8. Complete Junior-Senior assessment program.</w:t>
      </w:r>
    </w:p>
    <w:p w14:paraId="7CEA19A1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3BE637A4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GENERAL EDUCATION CORE REQUIREMENTS</w:t>
      </w:r>
    </w:p>
    <w:p w14:paraId="0A72FEA0" w14:textId="77777777" w:rsidR="00321F86" w:rsidRDefault="00321F86" w:rsidP="00321F86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Competencies</w:t>
      </w:r>
      <w:r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ab/>
        <w:t>10-</w:t>
      </w:r>
      <w:proofErr w:type="gramStart"/>
      <w:r>
        <w:rPr>
          <w:b/>
          <w:bCs/>
          <w:color w:val="004B47"/>
          <w:sz w:val="20"/>
          <w:szCs w:val="20"/>
        </w:rPr>
        <w:t xml:space="preserve">15  </w:t>
      </w:r>
      <w:r>
        <w:rPr>
          <w:b/>
          <w:bCs/>
          <w:color w:val="004B47"/>
          <w:sz w:val="20"/>
          <w:szCs w:val="20"/>
        </w:rPr>
        <w:tab/>
      </w:r>
      <w:proofErr w:type="gramEnd"/>
      <w:r>
        <w:rPr>
          <w:b/>
          <w:bCs/>
          <w:color w:val="004B47"/>
          <w:sz w:val="20"/>
          <w:szCs w:val="20"/>
        </w:rPr>
        <w:t xml:space="preserve"> Common Core</w:t>
      </w:r>
      <w:r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ab/>
        <w:t>23</w:t>
      </w:r>
    </w:p>
    <w:p w14:paraId="789EEEE1" w14:textId="77777777" w:rsidR="00321F86" w:rsidRDefault="00321F86" w:rsidP="00321F86">
      <w:pPr>
        <w:tabs>
          <w:tab w:val="left" w:pos="3600"/>
          <w:tab w:val="left" w:pos="4320"/>
          <w:tab w:val="left" w:pos="7920"/>
        </w:tabs>
        <w:autoSpaceDE w:val="0"/>
        <w:autoSpaceDN w:val="0"/>
        <w:adjustRightInd w:val="0"/>
        <w:rPr>
          <w:sz w:val="20"/>
          <w:szCs w:val="19"/>
        </w:rPr>
      </w:pPr>
      <w:r>
        <w:rPr>
          <w:color w:val="004B47"/>
          <w:sz w:val="20"/>
          <w:szCs w:val="20"/>
        </w:rPr>
        <w:t xml:space="preserve">__ </w:t>
      </w:r>
      <w:r w:rsidRPr="00D775AA">
        <w:rPr>
          <w:sz w:val="20"/>
          <w:szCs w:val="19"/>
        </w:rPr>
        <w:t>ENG1083 or ENG1084 College Writing</w:t>
      </w:r>
      <w:r>
        <w:rPr>
          <w:sz w:val="20"/>
          <w:szCs w:val="19"/>
        </w:rPr>
        <w:tab/>
      </w:r>
      <w:r>
        <w:rPr>
          <w:color w:val="004B47"/>
          <w:sz w:val="20"/>
          <w:szCs w:val="20"/>
        </w:rPr>
        <w:t>3-4</w:t>
      </w:r>
      <w:r>
        <w:rPr>
          <w:sz w:val="20"/>
          <w:szCs w:val="19"/>
        </w:rPr>
        <w:tab/>
      </w:r>
      <w:r>
        <w:rPr>
          <w:color w:val="004B47"/>
          <w:sz w:val="20"/>
          <w:szCs w:val="20"/>
        </w:rPr>
        <w:t xml:space="preserve">__ HUM1012 Discipleship, Christian Mind </w:t>
      </w:r>
      <w:r>
        <w:rPr>
          <w:color w:val="004B47"/>
          <w:sz w:val="20"/>
          <w:szCs w:val="20"/>
        </w:rPr>
        <w:tab/>
        <w:t>2</w:t>
      </w:r>
    </w:p>
    <w:p w14:paraId="030C73C1" w14:textId="575E0EE9" w:rsidR="00321F86" w:rsidRDefault="00321F86" w:rsidP="00321F86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Foreign Lang or Communication     </w:t>
      </w:r>
      <w:r>
        <w:rPr>
          <w:color w:val="004B47"/>
          <w:sz w:val="20"/>
          <w:szCs w:val="20"/>
        </w:rPr>
        <w:tab/>
        <w:t>3-4</w:t>
      </w:r>
      <w:r>
        <w:rPr>
          <w:color w:val="004B47"/>
          <w:sz w:val="20"/>
          <w:szCs w:val="20"/>
        </w:rPr>
        <w:tab/>
        <w:t xml:space="preserve">__ BIB1014 Narrative of Scripture    </w:t>
      </w:r>
      <w:r>
        <w:rPr>
          <w:color w:val="004B47"/>
          <w:sz w:val="20"/>
          <w:szCs w:val="20"/>
        </w:rPr>
        <w:tab/>
        <w:t>4</w:t>
      </w:r>
    </w:p>
    <w:p w14:paraId="0FC170B5" w14:textId="42605955" w:rsidR="00321F86" w:rsidRDefault="00321F86" w:rsidP="00321F86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Quantitative Reasoning</w:t>
      </w:r>
      <w:r>
        <w:rPr>
          <w:color w:val="004B47"/>
          <w:sz w:val="20"/>
          <w:szCs w:val="20"/>
        </w:rPr>
        <w:tab/>
        <w:t>3-4</w:t>
      </w:r>
      <w:r>
        <w:rPr>
          <w:color w:val="004B47"/>
          <w:sz w:val="20"/>
          <w:szCs w:val="20"/>
        </w:rPr>
        <w:tab/>
        <w:t xml:space="preserve">__ HIS1013 Western </w:t>
      </w:r>
      <w:proofErr w:type="gramStart"/>
      <w:r>
        <w:rPr>
          <w:color w:val="004B47"/>
          <w:sz w:val="20"/>
          <w:szCs w:val="20"/>
        </w:rPr>
        <w:t xml:space="preserve">Tradition  </w:t>
      </w:r>
      <w:r>
        <w:rPr>
          <w:color w:val="004B47"/>
          <w:sz w:val="20"/>
          <w:szCs w:val="20"/>
        </w:rPr>
        <w:tab/>
      </w:r>
      <w:proofErr w:type="gramEnd"/>
      <w:r>
        <w:rPr>
          <w:color w:val="004B47"/>
          <w:sz w:val="20"/>
          <w:szCs w:val="20"/>
        </w:rPr>
        <w:t xml:space="preserve">3     </w:t>
      </w:r>
    </w:p>
    <w:p w14:paraId="0B0D8F13" w14:textId="77777777" w:rsidR="00321F86" w:rsidRDefault="00321F86" w:rsidP="00321F86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Health &amp; Wellness </w:t>
      </w:r>
      <w:r>
        <w:rPr>
          <w:color w:val="004B47"/>
          <w:sz w:val="20"/>
          <w:szCs w:val="20"/>
        </w:rPr>
        <w:tab/>
        <w:t xml:space="preserve">1-3    </w:t>
      </w:r>
      <w:r>
        <w:rPr>
          <w:color w:val="004B47"/>
          <w:sz w:val="20"/>
          <w:szCs w:val="20"/>
        </w:rPr>
        <w:tab/>
        <w:t>__ PHI2013 Love, Justice and Good Life</w:t>
      </w:r>
      <w:r>
        <w:rPr>
          <w:color w:val="004B47"/>
          <w:sz w:val="20"/>
          <w:szCs w:val="20"/>
        </w:rPr>
        <w:tab/>
        <w:t>3</w:t>
      </w:r>
    </w:p>
    <w:p w14:paraId="223682AD" w14:textId="78B1FBA1" w:rsidR="00321F86" w:rsidRDefault="00C900CB" w:rsidP="00321F86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ommunication Arts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="00321F86">
        <w:rPr>
          <w:color w:val="004B47"/>
          <w:sz w:val="20"/>
          <w:szCs w:val="20"/>
        </w:rPr>
        <w:t xml:space="preserve">     or Honors Core Conversations</w:t>
      </w:r>
    </w:p>
    <w:p w14:paraId="203FF839" w14:textId="77777777" w:rsidR="00321F86" w:rsidRDefault="00321F86" w:rsidP="00321F86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__ HUM2013 Arts and Human Identity</w:t>
      </w:r>
      <w:r>
        <w:rPr>
          <w:color w:val="004B47"/>
          <w:sz w:val="20"/>
          <w:szCs w:val="20"/>
        </w:rPr>
        <w:tab/>
        <w:t>3</w:t>
      </w:r>
    </w:p>
    <w:p w14:paraId="51226039" w14:textId="77777777" w:rsidR="00321F86" w:rsidRDefault="00321F86" w:rsidP="00321F86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 w:rsidRPr="005B05D5">
        <w:rPr>
          <w:b/>
          <w:color w:val="004B47"/>
          <w:sz w:val="20"/>
          <w:szCs w:val="20"/>
        </w:rPr>
        <w:t>Explorations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Pr="005B05D5">
        <w:rPr>
          <w:b/>
          <w:color w:val="004B47"/>
          <w:sz w:val="20"/>
          <w:szCs w:val="20"/>
        </w:rPr>
        <w:t>11-1</w:t>
      </w:r>
      <w:r>
        <w:rPr>
          <w:b/>
          <w:color w:val="004B47"/>
          <w:sz w:val="20"/>
          <w:szCs w:val="20"/>
        </w:rPr>
        <w:t>7</w:t>
      </w:r>
      <w:r>
        <w:rPr>
          <w:color w:val="004B47"/>
          <w:sz w:val="20"/>
          <w:szCs w:val="20"/>
        </w:rPr>
        <w:tab/>
        <w:t>__ SCI3012 Science and Modern Mind</w:t>
      </w:r>
      <w:r>
        <w:rPr>
          <w:color w:val="004B47"/>
          <w:sz w:val="20"/>
          <w:szCs w:val="20"/>
        </w:rPr>
        <w:tab/>
        <w:t>2*</w:t>
      </w:r>
    </w:p>
    <w:p w14:paraId="2ED2496B" w14:textId="77777777" w:rsidR="00321F86" w:rsidRDefault="00321F86" w:rsidP="00321F86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rossing Cultures</w:t>
      </w:r>
      <w:r>
        <w:rPr>
          <w:color w:val="004B47"/>
          <w:sz w:val="20"/>
          <w:szCs w:val="20"/>
        </w:rPr>
        <w:tab/>
        <w:t>0-4</w:t>
      </w:r>
      <w:r>
        <w:rPr>
          <w:color w:val="004B47"/>
          <w:sz w:val="20"/>
          <w:szCs w:val="20"/>
        </w:rPr>
        <w:tab/>
        <w:t xml:space="preserve">__ THE3003 Christian Beliefs </w:t>
      </w:r>
      <w:r>
        <w:rPr>
          <w:color w:val="004B47"/>
          <w:sz w:val="20"/>
          <w:szCs w:val="20"/>
        </w:rPr>
        <w:tab/>
        <w:t>3*</w:t>
      </w:r>
    </w:p>
    <w:p w14:paraId="54575820" w14:textId="77777777" w:rsidR="00321F86" w:rsidRPr="005B05D5" w:rsidRDefault="00321F86" w:rsidP="00321F86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Natural Science with lab</w:t>
      </w:r>
      <w:r>
        <w:rPr>
          <w:color w:val="004B47"/>
          <w:sz w:val="20"/>
          <w:szCs w:val="20"/>
        </w:rPr>
        <w:tab/>
        <w:t>4</w:t>
      </w:r>
      <w:r>
        <w:rPr>
          <w:color w:val="004B47"/>
          <w:sz w:val="20"/>
          <w:szCs w:val="20"/>
        </w:rPr>
        <w:tab/>
        <w:t>__ ITD5013 Contemporary Concerns</w:t>
      </w:r>
      <w:r>
        <w:rPr>
          <w:color w:val="004B47"/>
          <w:sz w:val="20"/>
          <w:szCs w:val="20"/>
        </w:rPr>
        <w:tab/>
        <w:t>3*</w:t>
      </w:r>
      <w:r>
        <w:rPr>
          <w:b/>
          <w:bCs/>
          <w:color w:val="004B47"/>
          <w:sz w:val="20"/>
          <w:szCs w:val="20"/>
        </w:rPr>
        <w:tab/>
      </w:r>
    </w:p>
    <w:p w14:paraId="35DC9DB1" w14:textId="77777777" w:rsidR="00321F86" w:rsidRDefault="00321F86" w:rsidP="00321F86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Social Science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3</w:t>
      </w:r>
      <w:r>
        <w:rPr>
          <w:color w:val="004B47"/>
          <w:sz w:val="20"/>
          <w:szCs w:val="20"/>
        </w:rPr>
        <w:tab/>
      </w:r>
    </w:p>
    <w:p w14:paraId="6B9A4F83" w14:textId="77777777" w:rsidR="00321F86" w:rsidRDefault="00321F86" w:rsidP="00321F86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The Arts</w:t>
      </w:r>
      <w:proofErr w:type="gramStart"/>
      <w:r>
        <w:rPr>
          <w:color w:val="004B47"/>
          <w:sz w:val="20"/>
          <w:szCs w:val="20"/>
        </w:rPr>
        <w:tab/>
        <w:t xml:space="preserve">  </w:t>
      </w:r>
      <w:r>
        <w:rPr>
          <w:color w:val="004B47"/>
          <w:sz w:val="20"/>
          <w:szCs w:val="20"/>
        </w:rPr>
        <w:tab/>
      </w:r>
      <w:proofErr w:type="gramEnd"/>
      <w:r>
        <w:rPr>
          <w:color w:val="004B47"/>
          <w:sz w:val="20"/>
          <w:szCs w:val="20"/>
        </w:rPr>
        <w:t>1-3</w:t>
      </w:r>
      <w:r>
        <w:rPr>
          <w:color w:val="004B47"/>
          <w:sz w:val="20"/>
          <w:szCs w:val="20"/>
        </w:rPr>
        <w:tab/>
      </w:r>
    </w:p>
    <w:p w14:paraId="19E947FB" w14:textId="77777777" w:rsidR="00321F86" w:rsidRDefault="00321F86" w:rsidP="00321F86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Literature 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3</w:t>
      </w:r>
    </w:p>
    <w:p w14:paraId="257B3789" w14:textId="77777777" w:rsidR="00321F86" w:rsidRDefault="00321F86" w:rsidP="00321F86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     or Honors Core Conversations</w:t>
      </w:r>
    </w:p>
    <w:p w14:paraId="0A83CB3C" w14:textId="77777777" w:rsidR="00E6569C" w:rsidRDefault="00E6569C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106C7712" w14:textId="77777777" w:rsidR="00175F64" w:rsidRDefault="0014486B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MAJOR REQUIREMENTS: BS</w:t>
      </w:r>
      <w:r w:rsidR="00175F64">
        <w:rPr>
          <w:b/>
          <w:bCs/>
          <w:color w:val="004B47"/>
          <w:sz w:val="20"/>
          <w:szCs w:val="20"/>
        </w:rPr>
        <w:t xml:space="preserve"> </w:t>
      </w:r>
      <w:r>
        <w:rPr>
          <w:b/>
          <w:bCs/>
          <w:color w:val="004B47"/>
          <w:sz w:val="20"/>
          <w:szCs w:val="20"/>
        </w:rPr>
        <w:t>Computer Systems and Network Engineering</w:t>
      </w:r>
      <w:r w:rsidR="00175F64">
        <w:rPr>
          <w:b/>
          <w:bCs/>
          <w:color w:val="004B47"/>
          <w:sz w:val="20"/>
          <w:szCs w:val="20"/>
        </w:rPr>
        <w:t xml:space="preserve"> </w:t>
      </w:r>
    </w:p>
    <w:p w14:paraId="2C20B82B" w14:textId="570DF990" w:rsidR="00175F64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Major Courses             </w:t>
      </w:r>
      <w:r>
        <w:rPr>
          <w:b/>
          <w:bCs/>
          <w:color w:val="004B47"/>
          <w:sz w:val="20"/>
          <w:szCs w:val="20"/>
        </w:rPr>
        <w:tab/>
        <w:t>4</w:t>
      </w:r>
      <w:r w:rsidR="00F11ADE">
        <w:rPr>
          <w:b/>
          <w:bCs/>
          <w:color w:val="004B47"/>
          <w:sz w:val="20"/>
          <w:szCs w:val="20"/>
        </w:rPr>
        <w:t>8 credits (including cognate course below)</w:t>
      </w:r>
    </w:p>
    <w:p w14:paraId="2668767F" w14:textId="77777777" w:rsidR="00F11ADE" w:rsidRDefault="00F11ADE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</w:p>
    <w:p w14:paraId="7E462029" w14:textId="38D0591A" w:rsidR="00175F64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4C46D0">
        <w:rPr>
          <w:color w:val="004B47"/>
          <w:sz w:val="20"/>
          <w:szCs w:val="20"/>
        </w:rPr>
        <w:t xml:space="preserve">CSC1024 </w:t>
      </w:r>
      <w:r>
        <w:rPr>
          <w:color w:val="004B47"/>
          <w:sz w:val="20"/>
          <w:szCs w:val="20"/>
        </w:rPr>
        <w:t xml:space="preserve">Computer Science I </w:t>
      </w:r>
      <w:r>
        <w:rPr>
          <w:color w:val="004B47"/>
          <w:sz w:val="20"/>
          <w:szCs w:val="20"/>
        </w:rPr>
        <w:tab/>
        <w:t xml:space="preserve">4       </w:t>
      </w:r>
      <w:r w:rsidR="00931BFF">
        <w:rPr>
          <w:b/>
          <w:bCs/>
          <w:color w:val="004B47"/>
          <w:sz w:val="20"/>
          <w:szCs w:val="20"/>
        </w:rPr>
        <w:tab/>
      </w:r>
      <w:r w:rsidR="00CB663D">
        <w:rPr>
          <w:b/>
          <w:bCs/>
          <w:color w:val="004B47"/>
          <w:sz w:val="20"/>
          <w:szCs w:val="20"/>
        </w:rPr>
        <w:t>Skills, preparation for professional certification</w:t>
      </w:r>
      <w:r w:rsidR="00F11ADE">
        <w:rPr>
          <w:b/>
          <w:bCs/>
          <w:color w:val="004B47"/>
          <w:sz w:val="20"/>
          <w:szCs w:val="20"/>
        </w:rPr>
        <w:t>s</w:t>
      </w:r>
      <w:r w:rsidR="00CB663D">
        <w:rPr>
          <w:b/>
          <w:bCs/>
          <w:color w:val="004B47"/>
          <w:sz w:val="20"/>
          <w:szCs w:val="20"/>
        </w:rPr>
        <w:tab/>
        <w:t>4</w:t>
      </w:r>
    </w:p>
    <w:p w14:paraId="634CBD3A" w14:textId="135296A5" w:rsidR="00175F64" w:rsidRDefault="00175F64" w:rsidP="0014486B">
      <w:pPr>
        <w:tabs>
          <w:tab w:val="left" w:pos="1440"/>
          <w:tab w:val="left" w:pos="3600"/>
          <w:tab w:val="left" w:pos="4320"/>
          <w:tab w:val="left" w:pos="468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4C46D0">
        <w:rPr>
          <w:color w:val="004B47"/>
          <w:sz w:val="20"/>
          <w:szCs w:val="20"/>
        </w:rPr>
        <w:t xml:space="preserve">CSC2024 </w:t>
      </w:r>
      <w:r>
        <w:rPr>
          <w:color w:val="004B47"/>
          <w:sz w:val="20"/>
          <w:szCs w:val="20"/>
        </w:rPr>
        <w:t>Compu</w:t>
      </w:r>
      <w:r w:rsidR="00931BFF">
        <w:rPr>
          <w:color w:val="004B47"/>
          <w:sz w:val="20"/>
          <w:szCs w:val="20"/>
        </w:rPr>
        <w:t xml:space="preserve">ter Science II     </w:t>
      </w:r>
      <w:r w:rsidR="00931BFF">
        <w:rPr>
          <w:color w:val="004B47"/>
          <w:sz w:val="20"/>
          <w:szCs w:val="20"/>
        </w:rPr>
        <w:tab/>
        <w:t xml:space="preserve">4     </w:t>
      </w:r>
      <w:r w:rsidR="0014486B">
        <w:rPr>
          <w:color w:val="004B47"/>
          <w:sz w:val="20"/>
          <w:szCs w:val="20"/>
        </w:rPr>
        <w:tab/>
      </w:r>
      <w:r w:rsidR="00CB663D">
        <w:rPr>
          <w:color w:val="004B47"/>
          <w:sz w:val="20"/>
          <w:szCs w:val="20"/>
        </w:rPr>
        <w:t>__ CSC</w:t>
      </w:r>
      <w:r w:rsidR="00CB663D" w:rsidRPr="00CB663D">
        <w:rPr>
          <w:color w:val="004B47"/>
          <w:sz w:val="20"/>
          <w:szCs w:val="20"/>
        </w:rPr>
        <w:t xml:space="preserve">2011 Computer Networking Fundamentals </w:t>
      </w:r>
      <w:r w:rsidR="00CB663D">
        <w:rPr>
          <w:color w:val="004B47"/>
          <w:sz w:val="20"/>
          <w:szCs w:val="20"/>
        </w:rPr>
        <w:t>I</w:t>
      </w:r>
    </w:p>
    <w:p w14:paraId="23166341" w14:textId="61E0AE27" w:rsidR="00CB2983" w:rsidRDefault="00373C59" w:rsidP="0014486B">
      <w:pPr>
        <w:tabs>
          <w:tab w:val="left" w:pos="1440"/>
          <w:tab w:val="left" w:pos="3600"/>
          <w:tab w:val="left" w:pos="4320"/>
          <w:tab w:val="left" w:pos="468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  <w:u w:val="single"/>
        </w:rPr>
        <w:t xml:space="preserve">    </w:t>
      </w:r>
      <w:r w:rsidRPr="00373C59">
        <w:rPr>
          <w:color w:val="004B47"/>
          <w:sz w:val="20"/>
          <w:szCs w:val="20"/>
        </w:rPr>
        <w:t xml:space="preserve"> </w:t>
      </w:r>
      <w:r w:rsidR="004C46D0">
        <w:rPr>
          <w:color w:val="004B47"/>
          <w:sz w:val="20"/>
          <w:szCs w:val="20"/>
        </w:rPr>
        <w:t xml:space="preserve">CSC1053 </w:t>
      </w:r>
      <w:r w:rsidR="00175F64">
        <w:rPr>
          <w:color w:val="004B47"/>
          <w:sz w:val="20"/>
          <w:szCs w:val="20"/>
        </w:rPr>
        <w:t>Elementary Discrete Math</w:t>
      </w:r>
      <w:r w:rsidR="00175F64">
        <w:rPr>
          <w:color w:val="004B47"/>
          <w:sz w:val="20"/>
          <w:szCs w:val="20"/>
        </w:rPr>
        <w:tab/>
        <w:t xml:space="preserve">3       </w:t>
      </w:r>
      <w:r w:rsidR="00175F64"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  <w:u w:val="single"/>
        </w:rPr>
        <w:t xml:space="preserve">    </w:t>
      </w:r>
      <w:r w:rsidRPr="00373C59">
        <w:rPr>
          <w:color w:val="004B47"/>
          <w:sz w:val="20"/>
          <w:szCs w:val="20"/>
        </w:rPr>
        <w:t xml:space="preserve"> </w:t>
      </w:r>
      <w:r w:rsidR="00CB663D">
        <w:rPr>
          <w:color w:val="004B47"/>
          <w:sz w:val="20"/>
          <w:szCs w:val="20"/>
        </w:rPr>
        <w:t>CSC</w:t>
      </w:r>
      <w:r w:rsidR="00CB663D" w:rsidRPr="00CB663D">
        <w:rPr>
          <w:color w:val="004B47"/>
          <w:sz w:val="20"/>
          <w:szCs w:val="20"/>
        </w:rPr>
        <w:t xml:space="preserve">2021 Server Administration Fundamentals </w:t>
      </w:r>
      <w:r w:rsidR="00CB663D">
        <w:rPr>
          <w:color w:val="004B47"/>
          <w:sz w:val="20"/>
          <w:szCs w:val="20"/>
        </w:rPr>
        <w:t>I</w:t>
      </w:r>
    </w:p>
    <w:p w14:paraId="4A6A13B9" w14:textId="4D8F092E" w:rsidR="00175F64" w:rsidRDefault="0014486B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3013 Comp. Networks and Telecom</w:t>
      </w:r>
      <w:r>
        <w:rPr>
          <w:color w:val="004B47"/>
          <w:sz w:val="20"/>
          <w:szCs w:val="20"/>
        </w:rPr>
        <w:tab/>
        <w:t>3*</w:t>
      </w:r>
      <w:r w:rsidR="00CB2983">
        <w:rPr>
          <w:color w:val="004B47"/>
          <w:sz w:val="20"/>
          <w:szCs w:val="20"/>
        </w:rPr>
        <w:tab/>
      </w:r>
      <w:r w:rsidR="00CB663D">
        <w:rPr>
          <w:color w:val="004B47"/>
          <w:sz w:val="20"/>
          <w:szCs w:val="20"/>
        </w:rPr>
        <w:t>__ CSC</w:t>
      </w:r>
      <w:r w:rsidR="00CB663D" w:rsidRPr="00CB663D">
        <w:rPr>
          <w:color w:val="004B47"/>
          <w:sz w:val="20"/>
          <w:szCs w:val="20"/>
        </w:rPr>
        <w:t>2031 Information Technology Security Fundamentals</w:t>
      </w:r>
    </w:p>
    <w:p w14:paraId="62838B94" w14:textId="4BB14BFB" w:rsidR="00175F64" w:rsidRDefault="00966253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3032 Database Managemen</w:t>
      </w:r>
      <w:r w:rsidR="00EB763C">
        <w:rPr>
          <w:color w:val="004B47"/>
          <w:sz w:val="20"/>
          <w:szCs w:val="20"/>
        </w:rPr>
        <w:t>t Sys.</w:t>
      </w:r>
      <w:r w:rsidR="00EB763C">
        <w:rPr>
          <w:color w:val="004B47"/>
          <w:sz w:val="20"/>
          <w:szCs w:val="20"/>
        </w:rPr>
        <w:tab/>
        <w:t>2*</w:t>
      </w:r>
      <w:r w:rsidR="00EB763C">
        <w:rPr>
          <w:color w:val="004B47"/>
          <w:sz w:val="20"/>
          <w:szCs w:val="20"/>
        </w:rPr>
        <w:tab/>
      </w:r>
      <w:r w:rsidR="00CB663D">
        <w:rPr>
          <w:color w:val="004B47"/>
          <w:sz w:val="20"/>
          <w:szCs w:val="20"/>
        </w:rPr>
        <w:t xml:space="preserve">__ </w:t>
      </w:r>
      <w:r w:rsidR="00BF10BA">
        <w:rPr>
          <w:color w:val="004B47"/>
          <w:sz w:val="20"/>
          <w:szCs w:val="20"/>
        </w:rPr>
        <w:t>CSC</w:t>
      </w:r>
      <w:r w:rsidR="00CB663D" w:rsidRPr="00CB663D">
        <w:rPr>
          <w:color w:val="004B47"/>
          <w:sz w:val="20"/>
          <w:szCs w:val="20"/>
        </w:rPr>
        <w:t xml:space="preserve">2041 Computer Networking Fundamentals </w:t>
      </w:r>
      <w:r w:rsidR="00CB663D">
        <w:rPr>
          <w:color w:val="004B47"/>
          <w:sz w:val="20"/>
          <w:szCs w:val="20"/>
        </w:rPr>
        <w:t>II</w:t>
      </w:r>
      <w:r w:rsidR="00CB663D">
        <w:rPr>
          <w:color w:val="004B47"/>
          <w:sz w:val="20"/>
          <w:szCs w:val="20"/>
        </w:rPr>
        <w:tab/>
      </w:r>
    </w:p>
    <w:p w14:paraId="6B8E91C4" w14:textId="1EC3BE6B" w:rsidR="00175F64" w:rsidRPr="00CB663D" w:rsidRDefault="00966253" w:rsidP="00CB663D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3031 Database Management Lab</w:t>
      </w:r>
      <w:r>
        <w:rPr>
          <w:color w:val="004B47"/>
          <w:sz w:val="20"/>
          <w:szCs w:val="20"/>
        </w:rPr>
        <w:tab/>
        <w:t>1*</w:t>
      </w:r>
      <w:r w:rsidR="00175F64">
        <w:rPr>
          <w:color w:val="004B47"/>
          <w:sz w:val="20"/>
          <w:szCs w:val="20"/>
        </w:rPr>
        <w:t xml:space="preserve">      </w:t>
      </w:r>
      <w:r w:rsidR="00175F64">
        <w:rPr>
          <w:color w:val="004B47"/>
          <w:sz w:val="20"/>
          <w:szCs w:val="20"/>
        </w:rPr>
        <w:tab/>
      </w:r>
    </w:p>
    <w:p w14:paraId="577B06B6" w14:textId="566CC904" w:rsidR="00966253" w:rsidRDefault="00966253" w:rsidP="00966253">
      <w:pPr>
        <w:tabs>
          <w:tab w:val="left" w:pos="1440"/>
          <w:tab w:val="left" w:pos="3600"/>
          <w:tab w:val="left" w:pos="4320"/>
          <w:tab w:val="left" w:pos="468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CSC3024 Software &amp; Sys Engineering </w:t>
      </w:r>
      <w:r>
        <w:rPr>
          <w:color w:val="004B47"/>
          <w:sz w:val="20"/>
          <w:szCs w:val="20"/>
        </w:rPr>
        <w:tab/>
        <w:t>4*</w:t>
      </w:r>
      <w:r w:rsidR="001F1455">
        <w:rPr>
          <w:color w:val="004B47"/>
          <w:sz w:val="20"/>
          <w:szCs w:val="20"/>
        </w:rPr>
        <w:t xml:space="preserve">      </w:t>
      </w:r>
      <w:r w:rsidR="001F1455">
        <w:rPr>
          <w:color w:val="004B47"/>
          <w:sz w:val="20"/>
          <w:szCs w:val="20"/>
        </w:rPr>
        <w:tab/>
      </w:r>
      <w:r w:rsidR="00F11ADE">
        <w:rPr>
          <w:b/>
          <w:bCs/>
          <w:color w:val="004B47"/>
          <w:sz w:val="20"/>
          <w:szCs w:val="20"/>
        </w:rPr>
        <w:t>Select one of the following:</w:t>
      </w:r>
      <w:r w:rsidR="00F11ADE">
        <w:rPr>
          <w:b/>
          <w:bCs/>
          <w:color w:val="004B47"/>
          <w:sz w:val="20"/>
          <w:szCs w:val="20"/>
        </w:rPr>
        <w:tab/>
      </w:r>
      <w:r w:rsidR="00F11ADE">
        <w:rPr>
          <w:b/>
          <w:bCs/>
          <w:color w:val="004B47"/>
          <w:sz w:val="20"/>
          <w:szCs w:val="20"/>
        </w:rPr>
        <w:tab/>
        <w:t>3</w:t>
      </w:r>
    </w:p>
    <w:p w14:paraId="25BD4D5C" w14:textId="158509F7" w:rsidR="00966253" w:rsidRDefault="00966253" w:rsidP="00966253">
      <w:pPr>
        <w:tabs>
          <w:tab w:val="left" w:pos="1440"/>
          <w:tab w:val="left" w:pos="3600"/>
          <w:tab w:val="left" w:pos="4320"/>
          <w:tab w:val="left" w:pos="468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30</w:t>
      </w:r>
      <w:r w:rsidR="00CB2983">
        <w:rPr>
          <w:color w:val="004B47"/>
          <w:sz w:val="20"/>
          <w:szCs w:val="20"/>
        </w:rPr>
        <w:t xml:space="preserve">54 Comp. Org &amp; Architecture </w:t>
      </w:r>
      <w:r w:rsidR="00CB2983">
        <w:rPr>
          <w:color w:val="004B47"/>
          <w:sz w:val="20"/>
          <w:szCs w:val="20"/>
        </w:rPr>
        <w:tab/>
        <w:t>4*</w:t>
      </w:r>
      <w:r w:rsidR="00CB2983">
        <w:rPr>
          <w:color w:val="004B47"/>
          <w:sz w:val="20"/>
          <w:szCs w:val="20"/>
        </w:rPr>
        <w:tab/>
      </w:r>
      <w:r w:rsidR="00F11ADE">
        <w:rPr>
          <w:color w:val="004B47"/>
          <w:sz w:val="20"/>
          <w:szCs w:val="20"/>
        </w:rPr>
        <w:t>__ CSC2</w:t>
      </w:r>
      <w:r w:rsidR="00EA0F5F">
        <w:rPr>
          <w:color w:val="004B47"/>
          <w:sz w:val="20"/>
          <w:szCs w:val="20"/>
        </w:rPr>
        <w:t>033 Data Structures &amp; Algorithm Design</w:t>
      </w:r>
    </w:p>
    <w:p w14:paraId="6A4D82B5" w14:textId="06E9DA50" w:rsidR="00175F64" w:rsidRDefault="00175F64" w:rsidP="00966253">
      <w:pPr>
        <w:tabs>
          <w:tab w:val="left" w:pos="1440"/>
          <w:tab w:val="left" w:pos="3600"/>
          <w:tab w:val="left" w:pos="4320"/>
          <w:tab w:val="left" w:pos="468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E223AB">
        <w:rPr>
          <w:color w:val="004B47"/>
          <w:sz w:val="20"/>
          <w:szCs w:val="20"/>
        </w:rPr>
        <w:t xml:space="preserve">CSC3083 </w:t>
      </w:r>
      <w:r>
        <w:rPr>
          <w:color w:val="004B47"/>
          <w:sz w:val="20"/>
          <w:szCs w:val="20"/>
        </w:rPr>
        <w:t>Technology &amp; Society</w:t>
      </w:r>
      <w:r>
        <w:rPr>
          <w:color w:val="004B47"/>
          <w:sz w:val="20"/>
          <w:szCs w:val="20"/>
        </w:rPr>
        <w:tab/>
        <w:t>3*</w:t>
      </w:r>
      <w:r w:rsidR="00966253">
        <w:rPr>
          <w:color w:val="004B47"/>
          <w:sz w:val="20"/>
          <w:szCs w:val="20"/>
        </w:rPr>
        <w:tab/>
      </w:r>
      <w:r w:rsidR="00F11ADE">
        <w:rPr>
          <w:color w:val="004B47"/>
          <w:sz w:val="20"/>
          <w:szCs w:val="20"/>
        </w:rPr>
        <w:t xml:space="preserve">__ CSC3003 </w:t>
      </w:r>
      <w:r w:rsidR="00DE3A77">
        <w:rPr>
          <w:color w:val="004B47"/>
          <w:sz w:val="20"/>
          <w:szCs w:val="20"/>
        </w:rPr>
        <w:t>Web Application Development</w:t>
      </w:r>
    </w:p>
    <w:p w14:paraId="3A9C541D" w14:textId="3F1C0304" w:rsidR="00966253" w:rsidRDefault="00966253" w:rsidP="00966253">
      <w:pPr>
        <w:tabs>
          <w:tab w:val="left" w:pos="1440"/>
          <w:tab w:val="left" w:pos="3600"/>
          <w:tab w:val="left" w:pos="4320"/>
          <w:tab w:val="left" w:pos="468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4003 Comp &amp; Information Security</w:t>
      </w:r>
      <w:r>
        <w:rPr>
          <w:color w:val="004B47"/>
          <w:sz w:val="20"/>
          <w:szCs w:val="20"/>
        </w:rPr>
        <w:tab/>
        <w:t>3*</w:t>
      </w:r>
      <w:r w:rsidR="0080215C">
        <w:rPr>
          <w:color w:val="004B47"/>
          <w:sz w:val="20"/>
          <w:szCs w:val="20"/>
        </w:rPr>
        <w:tab/>
      </w:r>
    </w:p>
    <w:p w14:paraId="1A53A7C4" w14:textId="30AC7577" w:rsidR="00966253" w:rsidRDefault="00966253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4093 Computer Networking</w:t>
      </w:r>
      <w:r>
        <w:rPr>
          <w:color w:val="004B47"/>
          <w:sz w:val="20"/>
          <w:szCs w:val="20"/>
        </w:rPr>
        <w:tab/>
        <w:t>3*</w:t>
      </w:r>
      <w:r w:rsidRPr="00966253">
        <w:rPr>
          <w:b/>
          <w:bCs/>
          <w:color w:val="004B47"/>
          <w:sz w:val="20"/>
          <w:szCs w:val="20"/>
        </w:rPr>
        <w:t xml:space="preserve"> </w:t>
      </w:r>
      <w:r>
        <w:rPr>
          <w:b/>
          <w:bCs/>
          <w:color w:val="004B47"/>
          <w:sz w:val="20"/>
          <w:szCs w:val="20"/>
        </w:rPr>
        <w:tab/>
      </w:r>
    </w:p>
    <w:p w14:paraId="1657CBC5" w14:textId="632314DE" w:rsidR="00175F64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B2983">
        <w:rPr>
          <w:color w:val="004B47"/>
          <w:sz w:val="20"/>
          <w:szCs w:val="20"/>
        </w:rPr>
        <w:t xml:space="preserve">CSC4062 Practicum </w:t>
      </w:r>
      <w:r w:rsidR="003702E7">
        <w:rPr>
          <w:color w:val="004B47"/>
          <w:sz w:val="20"/>
          <w:szCs w:val="20"/>
        </w:rPr>
        <w:t>in Network</w:t>
      </w:r>
      <w:r w:rsidR="00CB2983">
        <w:rPr>
          <w:color w:val="004B47"/>
          <w:sz w:val="20"/>
          <w:szCs w:val="20"/>
        </w:rPr>
        <w:t>ing</w:t>
      </w:r>
      <w:r>
        <w:rPr>
          <w:color w:val="004B47"/>
          <w:sz w:val="20"/>
          <w:szCs w:val="20"/>
        </w:rPr>
        <w:tab/>
      </w:r>
      <w:r w:rsidR="003702E7">
        <w:rPr>
          <w:color w:val="004B47"/>
          <w:sz w:val="20"/>
          <w:szCs w:val="20"/>
        </w:rPr>
        <w:t>2</w:t>
      </w:r>
      <w:r>
        <w:rPr>
          <w:color w:val="004B47"/>
          <w:sz w:val="20"/>
          <w:szCs w:val="20"/>
        </w:rPr>
        <w:t>*</w:t>
      </w:r>
      <w:r>
        <w:rPr>
          <w:color w:val="004B47"/>
          <w:sz w:val="20"/>
          <w:szCs w:val="20"/>
        </w:rPr>
        <w:tab/>
      </w:r>
    </w:p>
    <w:p w14:paraId="4130F592" w14:textId="2F5D3B98" w:rsidR="00966253" w:rsidRPr="00EB763C" w:rsidRDefault="00CB2983" w:rsidP="00EB763C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4072 Practicum</w:t>
      </w:r>
      <w:r w:rsidR="003702E7">
        <w:rPr>
          <w:color w:val="004B47"/>
          <w:sz w:val="20"/>
          <w:szCs w:val="20"/>
        </w:rPr>
        <w:t xml:space="preserve"> in Server</w:t>
      </w:r>
      <w:r>
        <w:rPr>
          <w:color w:val="004B47"/>
          <w:sz w:val="20"/>
          <w:szCs w:val="20"/>
        </w:rPr>
        <w:t xml:space="preserve"> Admin</w:t>
      </w:r>
      <w:r w:rsidR="003702E7">
        <w:rPr>
          <w:color w:val="004B47"/>
          <w:sz w:val="20"/>
          <w:szCs w:val="20"/>
        </w:rPr>
        <w:tab/>
        <w:t>2*</w:t>
      </w:r>
      <w:r w:rsidR="003702E7">
        <w:rPr>
          <w:b/>
          <w:bCs/>
          <w:color w:val="004B47"/>
          <w:sz w:val="20"/>
          <w:szCs w:val="20"/>
        </w:rPr>
        <w:tab/>
      </w:r>
    </w:p>
    <w:p w14:paraId="0E49B3F0" w14:textId="7640500A" w:rsidR="00C50000" w:rsidRPr="00966253" w:rsidRDefault="00966253" w:rsidP="0080215C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ab/>
      </w:r>
      <w:r w:rsidR="0080215C">
        <w:rPr>
          <w:b/>
          <w:bCs/>
          <w:color w:val="004B47"/>
          <w:sz w:val="20"/>
          <w:szCs w:val="20"/>
        </w:rPr>
        <w:t xml:space="preserve">Choose any Minor: </w:t>
      </w:r>
      <w:r w:rsidR="0080215C">
        <w:rPr>
          <w:color w:val="004B47"/>
          <w:sz w:val="20"/>
          <w:szCs w:val="20"/>
        </w:rPr>
        <w:t xml:space="preserve"> ________________________</w:t>
      </w:r>
    </w:p>
    <w:p w14:paraId="3C88C61F" w14:textId="77777777" w:rsidR="00175F64" w:rsidRPr="00EF1944" w:rsidRDefault="00DC65B0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Required Cognates</w:t>
      </w:r>
      <w:r>
        <w:rPr>
          <w:b/>
          <w:bCs/>
          <w:color w:val="004B47"/>
          <w:sz w:val="20"/>
          <w:szCs w:val="20"/>
        </w:rPr>
        <w:tab/>
      </w:r>
      <w:r w:rsidR="00EF1944">
        <w:rPr>
          <w:b/>
          <w:bCs/>
          <w:color w:val="004B47"/>
          <w:sz w:val="20"/>
          <w:szCs w:val="20"/>
        </w:rPr>
        <w:t>3</w:t>
      </w:r>
      <w:r w:rsidR="00175F64">
        <w:rPr>
          <w:b/>
          <w:bCs/>
          <w:color w:val="004B47"/>
          <w:sz w:val="20"/>
          <w:szCs w:val="20"/>
        </w:rPr>
        <w:tab/>
      </w:r>
      <w:r w:rsidR="00EF1944">
        <w:rPr>
          <w:color w:val="004B47"/>
          <w:sz w:val="20"/>
          <w:szCs w:val="20"/>
        </w:rPr>
        <w:t>______________________________</w:t>
      </w:r>
    </w:p>
    <w:p w14:paraId="6625551F" w14:textId="77777777" w:rsidR="00175F64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E223AB">
        <w:rPr>
          <w:color w:val="004B47"/>
          <w:sz w:val="20"/>
          <w:szCs w:val="20"/>
        </w:rPr>
        <w:t>MAT</w:t>
      </w:r>
      <w:r w:rsidR="0014486B">
        <w:rPr>
          <w:color w:val="004B47"/>
          <w:sz w:val="20"/>
          <w:szCs w:val="20"/>
        </w:rPr>
        <w:t>2063</w:t>
      </w:r>
      <w:r w:rsidR="00E223AB">
        <w:rPr>
          <w:color w:val="004B47"/>
          <w:sz w:val="20"/>
          <w:szCs w:val="20"/>
        </w:rPr>
        <w:t xml:space="preserve"> </w:t>
      </w:r>
      <w:r w:rsidR="0014486B">
        <w:rPr>
          <w:color w:val="004B47"/>
          <w:sz w:val="20"/>
          <w:szCs w:val="20"/>
        </w:rPr>
        <w:t>Intro to Statistics</w:t>
      </w:r>
      <w:r>
        <w:rPr>
          <w:color w:val="004B47"/>
          <w:sz w:val="20"/>
          <w:szCs w:val="20"/>
        </w:rPr>
        <w:t xml:space="preserve">              </w:t>
      </w:r>
      <w:r>
        <w:rPr>
          <w:color w:val="004B47"/>
          <w:sz w:val="20"/>
          <w:szCs w:val="20"/>
        </w:rPr>
        <w:tab/>
        <w:t xml:space="preserve">3 </w:t>
      </w:r>
      <w:r>
        <w:rPr>
          <w:color w:val="004B47"/>
          <w:sz w:val="20"/>
          <w:szCs w:val="20"/>
        </w:rPr>
        <w:tab/>
        <w:t>______________________________</w:t>
      </w:r>
    </w:p>
    <w:p w14:paraId="413F7980" w14:textId="77777777" w:rsidR="00175F64" w:rsidRDefault="00EF1944" w:rsidP="004C46D0">
      <w:pPr>
        <w:tabs>
          <w:tab w:val="left" w:pos="1440"/>
          <w:tab w:val="left" w:pos="3240"/>
          <w:tab w:val="left" w:pos="4320"/>
          <w:tab w:val="left" w:pos="5760"/>
          <w:tab w:val="left" w:pos="756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="00175F64">
        <w:rPr>
          <w:color w:val="004B47"/>
          <w:sz w:val="20"/>
          <w:szCs w:val="20"/>
        </w:rPr>
        <w:tab/>
        <w:t>______________________________</w:t>
      </w:r>
    </w:p>
    <w:p w14:paraId="3B250B47" w14:textId="3740E38C" w:rsidR="00175F64" w:rsidRDefault="00EB763C" w:rsidP="00EB763C">
      <w:pPr>
        <w:tabs>
          <w:tab w:val="left" w:pos="1440"/>
          <w:tab w:val="left" w:pos="2880"/>
          <w:tab w:val="left" w:pos="360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Recommended Elective:</w:t>
      </w:r>
      <w:r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ab/>
        <w:t>0</w:t>
      </w:r>
      <w:r w:rsidR="00966253">
        <w:rPr>
          <w:color w:val="004B47"/>
          <w:sz w:val="20"/>
          <w:szCs w:val="20"/>
        </w:rPr>
        <w:tab/>
      </w:r>
      <w:r w:rsidR="00175F64">
        <w:rPr>
          <w:color w:val="004B47"/>
          <w:sz w:val="20"/>
          <w:szCs w:val="20"/>
        </w:rPr>
        <w:t>_____________________________</w:t>
      </w:r>
      <w:r w:rsidR="00966253">
        <w:rPr>
          <w:color w:val="004B47"/>
          <w:sz w:val="20"/>
          <w:szCs w:val="20"/>
        </w:rPr>
        <w:t>_</w:t>
      </w:r>
      <w:r w:rsidR="00966253">
        <w:rPr>
          <w:color w:val="004B47"/>
          <w:sz w:val="20"/>
          <w:szCs w:val="20"/>
        </w:rPr>
        <w:tab/>
      </w:r>
    </w:p>
    <w:p w14:paraId="58CA3048" w14:textId="02DA1A55" w:rsidR="0080215C" w:rsidRPr="00321F86" w:rsidRDefault="00C114FC" w:rsidP="001F1455">
      <w:pPr>
        <w:tabs>
          <w:tab w:val="left" w:pos="1440"/>
          <w:tab w:val="left" w:pos="3600"/>
          <w:tab w:val="left" w:pos="4320"/>
          <w:tab w:val="left" w:pos="468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color w:val="004B47"/>
          <w:sz w:val="20"/>
          <w:szCs w:val="20"/>
          <w:u w:val="single"/>
        </w:rPr>
        <w:t xml:space="preserve">    </w:t>
      </w:r>
      <w:r w:rsidRPr="00C114FC">
        <w:rPr>
          <w:color w:val="004B47"/>
          <w:sz w:val="20"/>
          <w:szCs w:val="20"/>
        </w:rPr>
        <w:t xml:space="preserve"> </w:t>
      </w:r>
      <w:r w:rsidR="001F1455">
        <w:rPr>
          <w:color w:val="004B47"/>
          <w:sz w:val="20"/>
          <w:szCs w:val="20"/>
        </w:rPr>
        <w:t xml:space="preserve">CSC5019 Internship </w:t>
      </w:r>
      <w:r w:rsidR="00EB763C">
        <w:rPr>
          <w:color w:val="004B47"/>
          <w:sz w:val="20"/>
          <w:szCs w:val="20"/>
        </w:rPr>
        <w:t>1-4*</w:t>
      </w:r>
      <w:r w:rsidR="001F1455">
        <w:rPr>
          <w:color w:val="004B47"/>
          <w:sz w:val="20"/>
          <w:szCs w:val="20"/>
        </w:rPr>
        <w:tab/>
      </w:r>
      <w:r w:rsidR="001F1455">
        <w:rPr>
          <w:color w:val="004B47"/>
          <w:sz w:val="20"/>
          <w:szCs w:val="20"/>
        </w:rPr>
        <w:tab/>
      </w:r>
      <w:r w:rsidR="00EB763C">
        <w:rPr>
          <w:b/>
          <w:bCs/>
          <w:color w:val="004B47"/>
          <w:sz w:val="20"/>
          <w:szCs w:val="20"/>
        </w:rPr>
        <w:t>______________________________</w:t>
      </w:r>
    </w:p>
    <w:sectPr w:rsidR="0080215C" w:rsidRPr="00321F86" w:rsidSect="00DC65B0">
      <w:headerReference w:type="default" r:id="rId9"/>
      <w:footerReference w:type="default" r:id="rId10"/>
      <w:pgSz w:w="12240" w:h="15840"/>
      <w:pgMar w:top="1440" w:right="1440" w:bottom="1152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D4BD3" w14:textId="77777777" w:rsidR="007D62AD" w:rsidRDefault="007D62AD" w:rsidP="002C04A7">
      <w:r>
        <w:separator/>
      </w:r>
    </w:p>
  </w:endnote>
  <w:endnote w:type="continuationSeparator" w:id="0">
    <w:p w14:paraId="3EEBC494" w14:textId="77777777" w:rsidR="007D62AD" w:rsidRDefault="007D62AD" w:rsidP="002C04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5C665" w14:textId="6F03F60C" w:rsidR="00EB763C" w:rsidRPr="002C04A7" w:rsidRDefault="00EB763C">
    <w:pPr>
      <w:pStyle w:val="Footer"/>
    </w:pPr>
    <w:r>
      <w:rPr>
        <w:bCs/>
        <w:color w:val="004B47"/>
        <w:sz w:val="20"/>
        <w:szCs w:val="20"/>
      </w:rPr>
      <w:t>(</w:t>
    </w:r>
    <w:proofErr w:type="gramStart"/>
    <w:r w:rsidR="00F11ADE">
      <w:rPr>
        <w:bCs/>
        <w:color w:val="004B47"/>
        <w:sz w:val="20"/>
        <w:szCs w:val="20"/>
      </w:rPr>
      <w:t>revised</w:t>
    </w:r>
    <w:proofErr w:type="gramEnd"/>
    <w:r w:rsidR="00F11ADE">
      <w:rPr>
        <w:bCs/>
        <w:color w:val="004B47"/>
        <w:sz w:val="20"/>
        <w:szCs w:val="20"/>
      </w:rPr>
      <w:t xml:space="preserve"> February </w:t>
    </w:r>
    <w:r w:rsidR="00C114FC">
      <w:rPr>
        <w:bCs/>
        <w:color w:val="004B47"/>
        <w:sz w:val="20"/>
        <w:szCs w:val="20"/>
      </w:rPr>
      <w:t>2022</w:t>
    </w:r>
    <w:r w:rsidRPr="002C04A7">
      <w:rPr>
        <w:bCs/>
        <w:color w:val="004B47"/>
        <w:sz w:val="20"/>
        <w:szCs w:val="20"/>
      </w:rPr>
      <w:t>)</w:t>
    </w:r>
  </w:p>
  <w:p w14:paraId="4968F3F9" w14:textId="77777777" w:rsidR="00EB763C" w:rsidRDefault="00EB76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BF559" w14:textId="77777777" w:rsidR="007D62AD" w:rsidRDefault="007D62AD" w:rsidP="002C04A7">
      <w:r>
        <w:separator/>
      </w:r>
    </w:p>
  </w:footnote>
  <w:footnote w:type="continuationSeparator" w:id="0">
    <w:p w14:paraId="3A50E5D8" w14:textId="77777777" w:rsidR="007D62AD" w:rsidRDefault="007D62AD" w:rsidP="002C04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84600" w14:textId="32D4B87C" w:rsidR="005A37A6" w:rsidRDefault="005A37A6" w:rsidP="005A37A6">
    <w:pPr>
      <w:pStyle w:val="Header"/>
      <w:jc w:val="center"/>
    </w:pPr>
    <w:r>
      <w:t>Visit https://cs.mvnu.edu for the latest updat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3NDE0MTM1NbcwNDBW0lEKTi0uzszPAykwqQUAjbe3NSwAAAA="/>
  </w:docVars>
  <w:rsids>
    <w:rsidRoot w:val="00931BFF"/>
    <w:rsid w:val="000278BF"/>
    <w:rsid w:val="0014486B"/>
    <w:rsid w:val="00175F64"/>
    <w:rsid w:val="001F1455"/>
    <w:rsid w:val="00200FE2"/>
    <w:rsid w:val="002330D8"/>
    <w:rsid w:val="002C04A7"/>
    <w:rsid w:val="00321F86"/>
    <w:rsid w:val="003431D8"/>
    <w:rsid w:val="0035117A"/>
    <w:rsid w:val="003702E7"/>
    <w:rsid w:val="00373C59"/>
    <w:rsid w:val="00395B0F"/>
    <w:rsid w:val="003D23F3"/>
    <w:rsid w:val="004958BC"/>
    <w:rsid w:val="004C46D0"/>
    <w:rsid w:val="005639F4"/>
    <w:rsid w:val="00587C79"/>
    <w:rsid w:val="005A37A6"/>
    <w:rsid w:val="005A469A"/>
    <w:rsid w:val="005B327F"/>
    <w:rsid w:val="00682CBE"/>
    <w:rsid w:val="007D62AD"/>
    <w:rsid w:val="0080215C"/>
    <w:rsid w:val="00822A11"/>
    <w:rsid w:val="00914170"/>
    <w:rsid w:val="00931BFF"/>
    <w:rsid w:val="00966253"/>
    <w:rsid w:val="00A02CAE"/>
    <w:rsid w:val="00AD1974"/>
    <w:rsid w:val="00B2404A"/>
    <w:rsid w:val="00BD4F27"/>
    <w:rsid w:val="00BE4F40"/>
    <w:rsid w:val="00BF10BA"/>
    <w:rsid w:val="00C114FC"/>
    <w:rsid w:val="00C31BCA"/>
    <w:rsid w:val="00C50000"/>
    <w:rsid w:val="00C900CB"/>
    <w:rsid w:val="00C93EF0"/>
    <w:rsid w:val="00CB2983"/>
    <w:rsid w:val="00CB663D"/>
    <w:rsid w:val="00CC163E"/>
    <w:rsid w:val="00D0323C"/>
    <w:rsid w:val="00D04F02"/>
    <w:rsid w:val="00D50A2A"/>
    <w:rsid w:val="00DC65B0"/>
    <w:rsid w:val="00DE3A77"/>
    <w:rsid w:val="00E223AB"/>
    <w:rsid w:val="00E6569C"/>
    <w:rsid w:val="00E90328"/>
    <w:rsid w:val="00EA0F2B"/>
    <w:rsid w:val="00EA0F5F"/>
    <w:rsid w:val="00EB763C"/>
    <w:rsid w:val="00EE52EC"/>
    <w:rsid w:val="00EF1944"/>
    <w:rsid w:val="00F11ADE"/>
    <w:rsid w:val="00F22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828039"/>
  <w15:docId w15:val="{89BD2D24-7CD7-42E6-AB30-0149F60B1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117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C04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C04A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2C04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04A7"/>
    <w:rPr>
      <w:sz w:val="24"/>
      <w:szCs w:val="24"/>
    </w:rPr>
  </w:style>
  <w:style w:type="paragraph" w:styleId="BalloonText">
    <w:name w:val="Balloon Text"/>
    <w:basedOn w:val="Normal"/>
    <w:link w:val="BalloonTextChar"/>
    <w:rsid w:val="002C04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C04A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74AD3D2DF09C4786931AA57DAEFCA6" ma:contentTypeVersion="1" ma:contentTypeDescription="Create a new document." ma:contentTypeScope="" ma:versionID="4a6b6966e33d2fd1221a99e0d79d91f4">
  <xsd:schema xmlns:xsd="http://www.w3.org/2001/XMLSchema" xmlns:xs="http://www.w3.org/2001/XMLSchema" xmlns:p="http://schemas.microsoft.com/office/2006/metadata/properties" xmlns:ns2="a496a0d1-fd9c-4c6d-b8a1-a37240f99d39" targetNamespace="http://schemas.microsoft.com/office/2006/metadata/properties" ma:root="true" ma:fieldsID="42a1c519e385d658cc827724b36b4fb6" ns2:_="">
    <xsd:import namespace="a496a0d1-fd9c-4c6d-b8a1-a37240f99d39"/>
    <xsd:element name="properties">
      <xsd:complexType>
        <xsd:sequence>
          <xsd:element name="documentManagement">
            <xsd:complexType>
              <xsd:all>
                <xsd:element ref="ns2:QFMSP_x0020_sourc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6a0d1-fd9c-4c6d-b8a1-a37240f99d39" elementFormDefault="qualified">
    <xsd:import namespace="http://schemas.microsoft.com/office/2006/documentManagement/types"/>
    <xsd:import namespace="http://schemas.microsoft.com/office/infopath/2007/PartnerControls"/>
    <xsd:element name="QFMSP_x0020_source_x0020_name" ma:index="8" nillable="true" ma:displayName="QFMSP source name" ma:description="Quest File Migrator original source name." ma:hidden="true" ma:internalName="QFMSP_x0020_source_x0020_nam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FMSP_x0020_source_x0020_name xmlns="a496a0d1-fd9c-4c6d-b8a1-a37240f99d39">ComputerSysNetwork-BS-CHECKLIST-2010-2011.docx</QFMSP_x0020_source_x0020_nam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033725-A645-4B0D-B22F-D1AEEE372C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6a0d1-fd9c-4c6d-b8a1-a37240f99d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559BB0-9851-4F1B-A367-01BEAB0DAB87}">
  <ds:schemaRefs>
    <ds:schemaRef ds:uri="http://schemas.microsoft.com/office/2006/metadata/properties"/>
    <ds:schemaRef ds:uri="http://schemas.microsoft.com/office/infopath/2007/PartnerControls"/>
    <ds:schemaRef ds:uri="a496a0d1-fd9c-4c6d-b8a1-a37240f99d39"/>
  </ds:schemaRefs>
</ds:datastoreItem>
</file>

<file path=customXml/itemProps3.xml><?xml version="1.0" encoding="utf-8"?>
<ds:datastoreItem xmlns:ds="http://schemas.openxmlformats.org/officeDocument/2006/customXml" ds:itemID="{87EA6DFE-D251-4CE1-B3B6-3D7034279EC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49</Words>
  <Characters>256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S IN COMPUTER SCIENCE CHECKLIST</vt:lpstr>
    </vt:vector>
  </TitlesOfParts>
  <Company>MVNC</Company>
  <LinksUpToDate>false</LinksUpToDate>
  <CharactersWithSpaces>3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 IN COMPUTER SCIENCE CHECKLIST</dc:title>
  <dc:creator>Bob Kasper</dc:creator>
  <cp:lastModifiedBy>Michael Robbeloth</cp:lastModifiedBy>
  <cp:revision>8</cp:revision>
  <cp:lastPrinted>2022-01-21T19:23:00Z</cp:lastPrinted>
  <dcterms:created xsi:type="dcterms:W3CDTF">2020-07-17T17:22:00Z</dcterms:created>
  <dcterms:modified xsi:type="dcterms:W3CDTF">2022-07-02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74AD3D2DF09C4786931AA57DAEFCA6</vt:lpwstr>
  </property>
</Properties>
</file>